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the Acting Internship Position at [Production Company Name]</w:t>
      </w:r>
    </w:p>
    <w:p>
      <w:pPr>
        <w:pStyle w:val="BodyText"/>
      </w:pPr>
      <w:r>
        <w:t xml:space="preserve">Jeddah, Kingdom of Saudi Arabia</w:t>
      </w:r>
    </w:p>
    <w:bookmarkEnd w:id="20"/>
    <w:p>
      <w:pPr>
        <w:pStyle w:val="BodyText"/>
      </w:pPr>
      <w:r>
        <w:t xml:space="preserve">Dear Hiring Manager,</w:t>
      </w:r>
    </w:p>
    <w:p>
      <w:pPr>
        <w:pStyle w:val="BodyText"/>
      </w:pPr>
      <w:r>
        <w:t xml:space="preserve">I am writing to express my enthusiastic interest in the Acting Internship position at your esteemed production company in Jeddah, Saudi Arabia. As a dedicated and passionate aspiring Actor with a deep appreciation for cultural storytelling, I have closely followed the remarkable growth of Saudi Arabia's creative sector, particularly its vibrant expansion in Jeddah—a city uniquely positioned at the crossroads of tradition and modernity. This Internship Application Letter serves as my formal submission for this opportunity to contribute to Saudi Arabia Jeddah's evolving entertainment landscape while honing my craft under your experienced guidance.</w:t>
      </w:r>
    </w:p>
    <w:p>
      <w:pPr>
        <w:pStyle w:val="BodyText"/>
      </w:pPr>
      <w:r>
        <w:t xml:space="preserve">My journey as an Actor began in [Your City/Country], where I immersed myself in rigorous training at [Theater School/University Name], graduating with honors in Performance Arts. I have since performed in over 20 productions spanning theater, short films, and digital content across diverse genres—from classical Shakespearean roles to contemporary social dramas. What distinguishes me is my commitment to authentic cultural representation; I actively study regional narratives and have volunteered with community theater groups focused on cross-cultural dialogue. This foundation positions me perfectly to thrive in Saudi Arabia Jeddah's unique creative ecosystem, where the entertainment industry is undergoing unprecedented transformation under Vision 2030.</w:t>
      </w:r>
    </w:p>
    <w:p>
      <w:pPr>
        <w:pStyle w:val="BodyText"/>
      </w:pPr>
      <w:r>
        <w:t xml:space="preserve">I am particularly drawn to your company's pioneering work on projects like [Mention Specific Project if possible, e.g., "The Jeddah Story Series" or "Saudi Cultural Heritage Films"], which align perfectly with my belief that storytelling should reflect the soul of a community. In Saudi Arabia Jeddah, where film and television consumption has grown by 300% since 2019 (according to the Saudi Film Commission), there is an urgent need for fresh talent who understand both global standards and local sensibilities. As an Actor seeking to deepen my expertise in this context, I am eager to learn from your team's innovative approach to character development and production techniques that honor Saudi traditions while embracing contemporary storytelling methods.</w:t>
      </w:r>
    </w:p>
    <w:p>
      <w:pPr>
        <w:pStyle w:val="BodyText"/>
      </w:pPr>
      <w:r>
        <w:t xml:space="preserve">My adaptability and cultural humility are strengths I bring to this internship. Having studied Arabic language fundamentals at the [Institution] for six months and completed a month-long cultural immersion program in Riyadh, I am prepared to navigate Jeddah's dynamic environment with respect. I understand that Saudi Arabia Jeddah is not merely a location but a living canvas of heritage—where the ancient Souq Al-Balad coexists with cutting-edge studios. This duality excites me: as an Actor, I want to contribute to narratives that celebrate this balance rather than impose external frameworks. For example, in my recent role in "City of Echoes," I collaborated with local historians to authentically depict coastal traditions—a skill directly transferable to Saudi productions exploring regional identity.</w:t>
      </w:r>
    </w:p>
    <w:p>
      <w:pPr>
        <w:pStyle w:val="BodyText"/>
      </w:pPr>
      <w:r>
        <w:t xml:space="preserve">What truly fuels my application is the profound opportunity this internship represents for Saudi Arabia's cultural renaissance. As the Kingdom accelerates its investment in film infrastructure—evidenced by Jeddah's new $200 million Film City project—I am eager to be part of a movement that empowers local voices. I have researched your company’s recent initiatives, including the "Next Gen Talent Program," and am confident my proactive mindset aligns with your mission to nurture homegrown creativity. My portfolio includes not only performance reels but also documentation of community engagement projects, demonstrating my commitment to using acting as a bridge for social connection—a value central to Saudi Arabia Jeddah's creative vision.</w:t>
      </w:r>
    </w:p>
    <w:p>
      <w:pPr>
        <w:pStyle w:val="BodyText"/>
      </w:pPr>
      <w:r>
        <w:t xml:space="preserve">Beyond technical skills, I bring a collaborative spirit essential for this internship. In my previous theater company, I co-developed an accessibility initiative that adapted performances for differently-abled audiences—a testament to my belief that storytelling should be inclusive. This philosophy resonates deeply with Saudi Arabia's commitment to inclusive entertainment under its cultural reforms. I am eager to apply such innovative thinking in your collaborative environment, whether assisting in auditions, supporting set operations, or contributing creative ideas during script development workshops.</w:t>
      </w:r>
    </w:p>
    <w:p>
      <w:pPr>
        <w:pStyle w:val="BodyText"/>
      </w:pPr>
      <w:r>
        <w:t xml:space="preserve">I recognize that as an Actor entering Saudi Arabia Jeddah's evolving industry, I must approach this opportunity with both confidence and humility. My training emphasizes emotional intelligence—critical when navigating cross-cultural productions—and I have prepared thoroughly for the professional and ethical nuances of working in a society with such rich traditions. For instance, I’ve familiarized myself with Saudi cultural protocols regarding gender dynamics on set through resources from the Ministry of Culture, ensuring my contributions align with local values while enhancing creative outcomes.</w:t>
      </w:r>
    </w:p>
    <w:p>
      <w:pPr>
        <w:pStyle w:val="BodyText"/>
      </w:pPr>
      <w:r>
        <w:t xml:space="preserve">This Internship Application Letter is more than a formality—it represents my earnest commitment to grow as an Actor within Saudi Arabia Jeddah's transformative media landscape. I am not merely seeking experience; I aspire to be part of the generation that shapes authentic, globally resonant stories rooted in this region's heritage. Your company’s reputation for elevating Saudi narratives makes it the ideal environment for me to develop into a professional Actor who understands that true artistry begins with respect for place and people.</w:t>
      </w:r>
    </w:p>
    <w:p>
      <w:pPr>
        <w:pStyle w:val="BodyText"/>
      </w:pPr>
      <w:r>
        <w:t xml:space="preserve">I am available immediately for an interview at your convenience and have attached my portfolio, reel, and academic transcripts for your review. Thank you for considering my application. I look forward to discussing how my passion for storytelling, adaptability in multicultural settings, and dedication to artistic excellence can contribute to your team's success in Saudi Arabia Jeddah.</w:t>
      </w:r>
    </w:p>
    <w:p>
      <w:pPr>
        <w:pStyle w:val="BodyText"/>
      </w:pPr>
      <w:r>
        <w:t xml:space="preserve">With sincere respect and enthusiasm,</w:t>
      </w:r>
    </w:p>
    <w:p>
      <w:pPr>
        <w:pStyle w:val="BodyText"/>
      </w:pPr>
      <w:r>
        <w:t xml:space="preserve">[Your Full Name]</w:t>
      </w:r>
    </w:p>
    <w:p>
      <w:pPr>
        <w:pStyle w:val="BodyText"/>
      </w:pPr>
      <w:r>
        <w:t xml:space="preserve">[Phone Number] | [Email Address] | [LinkedIn Profile URL]</w:t>
      </w:r>
    </w:p>
    <w:p>
      <w:pPr>
        <w:pStyle w:val="BodyText"/>
      </w:pPr>
      <w:r>
        <w:t xml:space="preserve">This document constitutes a formal Internship Application Letter for an Actor position in Saudi Arabia Jeddah, adhering to cultural norms and industry standards of the King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Jeddah, Saudi Arabia</dc:title>
  <dc:creator/>
  <dc:language>en</dc:language>
  <cp:keywords/>
  <dcterms:created xsi:type="dcterms:W3CDTF">2025-12-10T05:52:17Z</dcterms:created>
  <dcterms:modified xsi:type="dcterms:W3CDTF">2025-12-10T05:52:17Z</dcterms:modified>
</cp:coreProperties>
</file>

<file path=docProps/custom.xml><?xml version="1.0" encoding="utf-8"?>
<Properties xmlns="http://schemas.openxmlformats.org/officeDocument/2006/custom-properties" xmlns:vt="http://schemas.openxmlformats.org/officeDocument/2006/docPropsVTypes"/>
</file>